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035"/>
        <w:gridCol w:w="15"/>
        <w:gridCol w:w="3816"/>
      </w:tblGrid>
      <w:tr w:rsidR="00C060A1" w:rsidRPr="00D5243C" w14:paraId="596A1D89" w14:textId="77777777" w:rsidTr="00700459">
        <w:trPr>
          <w:trHeight w:val="260"/>
        </w:trPr>
        <w:tc>
          <w:tcPr>
            <w:tcW w:w="1620" w:type="dxa"/>
            <w:vMerge w:val="restart"/>
            <w:shd w:val="clear" w:color="auto" w:fill="auto"/>
          </w:tcPr>
          <w:p w14:paraId="4D732B58" w14:textId="77777777" w:rsidR="00C060A1" w:rsidRPr="00D5243C" w:rsidRDefault="00C060A1" w:rsidP="008C13D6">
            <w:pPr>
              <w:spacing w:after="0" w:line="240" w:lineRule="auto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4B2C281" wp14:editId="48DCA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15265</wp:posOffset>
                  </wp:positionV>
                  <wp:extent cx="671830" cy="666750"/>
                  <wp:effectExtent l="19050" t="0" r="0" b="0"/>
                  <wp:wrapSquare wrapText="bothSides"/>
                  <wp:docPr id="2" name="Picture 2" descr="PIC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866" w:type="dxa"/>
            <w:gridSpan w:val="3"/>
          </w:tcPr>
          <w:p w14:paraId="5652BC96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bCs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INSTITUTE OF COMPUTER TECHNOLOGY</w:t>
            </w:r>
          </w:p>
          <w:p w14:paraId="3F19BCBB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- 411043</w:t>
            </w:r>
          </w:p>
        </w:tc>
      </w:tr>
      <w:tr w:rsidR="00C060A1" w:rsidRPr="00D5243C" w14:paraId="71013FF0" w14:textId="77777777" w:rsidTr="00700459">
        <w:tc>
          <w:tcPr>
            <w:tcW w:w="1620" w:type="dxa"/>
            <w:vMerge/>
            <w:shd w:val="clear" w:color="auto" w:fill="auto"/>
          </w:tcPr>
          <w:p w14:paraId="56FBF52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AF9821D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Department of Electronics &amp; Telecommunication</w:t>
            </w:r>
          </w:p>
        </w:tc>
      </w:tr>
      <w:tr w:rsidR="00C060A1" w:rsidRPr="00D5243C" w14:paraId="44CBF126" w14:textId="77777777" w:rsidTr="00700459">
        <w:tc>
          <w:tcPr>
            <w:tcW w:w="1620" w:type="dxa"/>
            <w:vMerge/>
            <w:shd w:val="clear" w:color="auto" w:fill="auto"/>
          </w:tcPr>
          <w:p w14:paraId="57FEDD3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35" w:type="dxa"/>
          </w:tcPr>
          <w:p w14:paraId="677A3B29" w14:textId="5B712D6B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ASSESMENT YEAR: 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0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  </w:t>
            </w:r>
          </w:p>
        </w:tc>
        <w:tc>
          <w:tcPr>
            <w:tcW w:w="3831" w:type="dxa"/>
            <w:gridSpan w:val="2"/>
          </w:tcPr>
          <w:p w14:paraId="573C711B" w14:textId="6698F3CC" w:rsidR="00C060A1" w:rsidRPr="004F5763" w:rsidRDefault="00BB07CC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CLASS:</w:t>
            </w:r>
            <w:r w:rsidR="00C060A1" w:rsidRPr="004F5763">
              <w:rPr>
                <w:rFonts w:ascii="Lucida Sans" w:hAnsi="Lucida Sans"/>
                <w:sz w:val="24"/>
                <w:szCs w:val="24"/>
              </w:rPr>
              <w:t xml:space="preserve"> SE</w:t>
            </w:r>
          </w:p>
        </w:tc>
      </w:tr>
      <w:tr w:rsidR="00C060A1" w:rsidRPr="00D5243C" w14:paraId="089664CA" w14:textId="77777777" w:rsidTr="00700459">
        <w:trPr>
          <w:trHeight w:val="188"/>
        </w:trPr>
        <w:tc>
          <w:tcPr>
            <w:tcW w:w="1620" w:type="dxa"/>
            <w:vMerge/>
            <w:shd w:val="clear" w:color="auto" w:fill="auto"/>
          </w:tcPr>
          <w:p w14:paraId="5EEF1E90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6745966" w14:textId="14CDD0FF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 xml:space="preserve">SUBJECT: DATA STRUCTURES </w:t>
            </w:r>
          </w:p>
        </w:tc>
      </w:tr>
      <w:tr w:rsidR="00C060A1" w:rsidRPr="00D5243C" w14:paraId="7A52CC8F" w14:textId="77777777" w:rsidTr="00C060A1">
        <w:tc>
          <w:tcPr>
            <w:tcW w:w="1620" w:type="dxa"/>
          </w:tcPr>
          <w:p w14:paraId="0CA55ED8" w14:textId="77777777" w:rsidR="00C060A1" w:rsidRPr="00AC6DC0" w:rsidRDefault="00C060A1" w:rsidP="00AC6DC0">
            <w:pPr>
              <w:spacing w:after="0" w:line="240" w:lineRule="auto"/>
              <w:ind w:left="792" w:hanging="792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EXPT No:</w:t>
            </w:r>
          </w:p>
        </w:tc>
        <w:tc>
          <w:tcPr>
            <w:tcW w:w="4050" w:type="dxa"/>
            <w:gridSpan w:val="2"/>
          </w:tcPr>
          <w:p w14:paraId="3F34468E" w14:textId="78726912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LAB Ref: SE/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>/</w:t>
            </w:r>
          </w:p>
        </w:tc>
        <w:tc>
          <w:tcPr>
            <w:tcW w:w="3816" w:type="dxa"/>
          </w:tcPr>
          <w:p w14:paraId="5383975E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tarting date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: </w:t>
            </w:r>
          </w:p>
        </w:tc>
      </w:tr>
      <w:tr w:rsidR="00C060A1" w:rsidRPr="00D5243C" w14:paraId="5D2FE709" w14:textId="77777777" w:rsidTr="00C060A1">
        <w:tc>
          <w:tcPr>
            <w:tcW w:w="1620" w:type="dxa"/>
          </w:tcPr>
          <w:p w14:paraId="557E7ADD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50" w:type="dxa"/>
            <w:gridSpan w:val="2"/>
          </w:tcPr>
          <w:p w14:paraId="703C664B" w14:textId="0FB962B2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Roll No:</w:t>
            </w:r>
            <w:r w:rsidR="00D621CE">
              <w:rPr>
                <w:rFonts w:ascii="Lucida Sans" w:hAnsi="Lucida Sans"/>
                <w:sz w:val="24"/>
                <w:szCs w:val="24"/>
              </w:rPr>
              <w:t xml:space="preserve"> 221</w:t>
            </w:r>
            <w:r w:rsidR="00B823C6">
              <w:rPr>
                <w:rFonts w:ascii="Lucida Sans" w:hAnsi="Lucida Sans"/>
                <w:sz w:val="24"/>
                <w:szCs w:val="24"/>
              </w:rPr>
              <w:t>68</w:t>
            </w:r>
          </w:p>
        </w:tc>
        <w:tc>
          <w:tcPr>
            <w:tcW w:w="3816" w:type="dxa"/>
          </w:tcPr>
          <w:p w14:paraId="582D4EAB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ubmission date</w:t>
            </w:r>
            <w:r w:rsidRPr="004F5763">
              <w:rPr>
                <w:rFonts w:ascii="Lucida Sans" w:hAnsi="Lucida Sans"/>
                <w:sz w:val="24"/>
                <w:szCs w:val="24"/>
              </w:rPr>
              <w:t>:</w:t>
            </w:r>
          </w:p>
        </w:tc>
      </w:tr>
      <w:tr w:rsidR="00C060A1" w:rsidRPr="00D5243C" w14:paraId="6A26F9DB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11BF3A36" w14:textId="77777777" w:rsidR="00C060A1" w:rsidRPr="002A1A80" w:rsidRDefault="00C060A1" w:rsidP="008C13D6">
            <w:pPr>
              <w:spacing w:after="0" w:line="240" w:lineRule="auto"/>
              <w:ind w:left="522"/>
              <w:jc w:val="center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itle:</w:t>
            </w:r>
          </w:p>
        </w:tc>
        <w:tc>
          <w:tcPr>
            <w:tcW w:w="7866" w:type="dxa"/>
            <w:gridSpan w:val="3"/>
            <w:vAlign w:val="center"/>
          </w:tcPr>
          <w:p w14:paraId="7028D958" w14:textId="0588116A" w:rsidR="00C060A1" w:rsidRPr="00A80F98" w:rsidRDefault="00277EC8" w:rsidP="008C13D6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277EC8">
              <w:rPr>
                <w:rFonts w:ascii="Times New Roman" w:hAnsi="Times New Roman"/>
                <w:b/>
                <w:sz w:val="28"/>
                <w:szCs w:val="28"/>
                <w:lang w:val="en-IN"/>
              </w:rPr>
              <w:t>Expt.-8: Creation of BST</w:t>
            </w:r>
          </w:p>
        </w:tc>
      </w:tr>
      <w:tr w:rsidR="003E2AF5" w:rsidRPr="00D5243C" w14:paraId="70363855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74F12811" w14:textId="45BBA44E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>
              <w:rPr>
                <w:rFonts w:ascii="Book Antiqua" w:eastAsia="Arial Unicode MS" w:hAnsi="Book Antiqua" w:cs="Arial Unicode MS"/>
                <w:b/>
              </w:rPr>
              <w:t>Problem Statement</w:t>
            </w:r>
          </w:p>
        </w:tc>
        <w:tc>
          <w:tcPr>
            <w:tcW w:w="7866" w:type="dxa"/>
            <w:gridSpan w:val="3"/>
            <w:vAlign w:val="center"/>
          </w:tcPr>
          <w:p w14:paraId="45B4F7B7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Cs/>
                <w:lang w:val="en-IN"/>
              </w:rPr>
            </w:pPr>
            <w:r w:rsidRPr="00277EC8">
              <w:rPr>
                <w:rFonts w:ascii="Times New Roman" w:hAnsi="Times New Roman"/>
                <w:bCs/>
                <w:lang w:val="en-IN"/>
              </w:rPr>
              <w:t>Implement Binary search tree and perform operations. such as Create,</w:t>
            </w:r>
          </w:p>
          <w:p w14:paraId="629B05B1" w14:textId="4A8FF076" w:rsidR="003E2AF5" w:rsidRPr="0034265D" w:rsidRDefault="00277EC8" w:rsidP="00277EC8">
            <w:pPr>
              <w:spacing w:after="0" w:line="240" w:lineRule="auto"/>
              <w:rPr>
                <w:rFonts w:ascii="Times New Roman" w:hAnsi="Times New Roman"/>
                <w:bCs/>
                <w:color w:val="BFBFBF" w:themeColor="background1" w:themeShade="BF"/>
                <w:sz w:val="28"/>
                <w:szCs w:val="28"/>
              </w:rPr>
            </w:pPr>
            <w:r w:rsidRPr="00277EC8">
              <w:rPr>
                <w:rFonts w:ascii="Times New Roman" w:hAnsi="Times New Roman"/>
                <w:bCs/>
                <w:lang w:val="en-IN"/>
              </w:rPr>
              <w:t>search, and recursive traversal (In order, preorder and post order).</w:t>
            </w:r>
          </w:p>
        </w:tc>
      </w:tr>
      <w:tr w:rsidR="003E2AF5" w:rsidRPr="00D5243C" w14:paraId="2994A2EF" w14:textId="77777777" w:rsidTr="006D4264">
        <w:tc>
          <w:tcPr>
            <w:tcW w:w="9486" w:type="dxa"/>
            <w:gridSpan w:val="4"/>
          </w:tcPr>
          <w:p w14:paraId="744C2E2E" w14:textId="3C4CFCE7" w:rsidR="003E2AF5" w:rsidRPr="00D5243C" w:rsidRDefault="003E2AF5" w:rsidP="003E2AF5">
            <w:pPr>
              <w:spacing w:after="0" w:line="240" w:lineRule="auto"/>
            </w:pPr>
            <w:r>
              <w:t>Refer lab manual for below</w:t>
            </w:r>
          </w:p>
        </w:tc>
      </w:tr>
      <w:tr w:rsidR="003E2AF5" w:rsidRPr="00D5243C" w14:paraId="236B6BA6" w14:textId="77777777" w:rsidTr="002A1A80">
        <w:tc>
          <w:tcPr>
            <w:tcW w:w="1620" w:type="dxa"/>
            <w:vMerge w:val="restart"/>
          </w:tcPr>
          <w:p w14:paraId="463B66FE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Prerequisites</w:t>
            </w:r>
            <w:r>
              <w:rPr>
                <w:rFonts w:ascii="Book Antiqua" w:eastAsia="Arial Unicode MS" w:hAnsi="Book Antiqua" w:cs="Arial Unicode MS"/>
                <w:b/>
              </w:rPr>
              <w:t>:</w:t>
            </w:r>
          </w:p>
        </w:tc>
        <w:tc>
          <w:tcPr>
            <w:tcW w:w="7866" w:type="dxa"/>
            <w:gridSpan w:val="3"/>
          </w:tcPr>
          <w:p w14:paraId="6FEAF2A4" w14:textId="0C4DAF95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oftware - </w:t>
            </w:r>
            <w:r w:rsidRPr="003E2AF5">
              <w:rPr>
                <w:rFonts w:ascii="Times New Roman" w:hAnsi="Times New Roman"/>
                <w:sz w:val="24"/>
                <w:szCs w:val="24"/>
                <w:lang w:val="en-IN"/>
              </w:rPr>
              <w:t>DEVC++ IDE/GCC</w:t>
            </w:r>
          </w:p>
        </w:tc>
      </w:tr>
      <w:tr w:rsidR="003E2AF5" w:rsidRPr="00D5243C" w14:paraId="5D858953" w14:textId="77777777" w:rsidTr="002A1A80">
        <w:tc>
          <w:tcPr>
            <w:tcW w:w="1620" w:type="dxa"/>
            <w:vMerge/>
          </w:tcPr>
          <w:p w14:paraId="6B0D92B3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02C1BD3D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22A7E69B" w14:textId="77777777" w:rsidTr="002A1A80">
        <w:tc>
          <w:tcPr>
            <w:tcW w:w="1620" w:type="dxa"/>
            <w:vMerge/>
          </w:tcPr>
          <w:p w14:paraId="66F22FE3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7423F62C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259FCA41" w14:textId="77777777" w:rsidTr="002A1A80">
        <w:tc>
          <w:tcPr>
            <w:tcW w:w="1620" w:type="dxa"/>
            <w:vMerge/>
          </w:tcPr>
          <w:p w14:paraId="1E467C16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11131F2D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74BB35C9" w14:textId="77777777" w:rsidTr="002A1A80">
        <w:tc>
          <w:tcPr>
            <w:tcW w:w="1620" w:type="dxa"/>
            <w:vMerge w:val="restart"/>
          </w:tcPr>
          <w:p w14:paraId="7E1EEF55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Objectives:</w:t>
            </w:r>
          </w:p>
        </w:tc>
        <w:tc>
          <w:tcPr>
            <w:tcW w:w="7866" w:type="dxa"/>
            <w:gridSpan w:val="3"/>
          </w:tcPr>
          <w:p w14:paraId="03D09A47" w14:textId="6FE5DABD" w:rsidR="003E2AF5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sz w:val="24"/>
                <w:szCs w:val="24"/>
                <w:lang w:val="en-IN"/>
              </w:rPr>
              <w:t>1)</w:t>
            </w:r>
            <w:r w:rsidRPr="00277EC8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Open DEVC++ IDE/GCC, create a new file in the folder named with</w:t>
            </w:r>
          </w:p>
        </w:tc>
      </w:tr>
      <w:tr w:rsidR="003E2AF5" w:rsidRPr="00D5243C" w14:paraId="3576DCF9" w14:textId="77777777" w:rsidTr="002A1A80">
        <w:tc>
          <w:tcPr>
            <w:tcW w:w="1620" w:type="dxa"/>
            <w:vMerge/>
          </w:tcPr>
          <w:p w14:paraId="4D0B4F5D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5F079A1" w14:textId="3D79D9EE" w:rsidR="003E2AF5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77EC8">
              <w:rPr>
                <w:rFonts w:ascii="Times New Roman" w:hAnsi="Times New Roman"/>
                <w:sz w:val="24"/>
                <w:szCs w:val="24"/>
                <w:lang w:val="en-IN"/>
              </w:rPr>
              <w:t>roll number, Write the program (Compile &amp; Run).</w:t>
            </w:r>
          </w:p>
        </w:tc>
      </w:tr>
      <w:tr w:rsidR="003E2AF5" w:rsidRPr="00D5243C" w14:paraId="56ACC690" w14:textId="77777777" w:rsidTr="002A1A80">
        <w:tc>
          <w:tcPr>
            <w:tcW w:w="1620" w:type="dxa"/>
            <w:vMerge/>
          </w:tcPr>
          <w:p w14:paraId="2C07FAE0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930229D" w14:textId="51C93B99" w:rsidR="003E2AF5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77EC8">
              <w:rPr>
                <w:rFonts w:ascii="Times New Roman" w:hAnsi="Times New Roman"/>
                <w:sz w:val="24"/>
                <w:szCs w:val="24"/>
                <w:lang w:val="en-I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>)</w:t>
            </w:r>
            <w:r w:rsidRPr="00277EC8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Verify output generated for various test cases as suggested by</w:t>
            </w:r>
            <w:r>
              <w:rPr>
                <w:rFonts w:ascii="Times New Roman" w:hAnsi="Times New Roman"/>
                <w:sz w:val="24"/>
                <w:szCs w:val="24"/>
                <w:lang w:val="en-IN"/>
              </w:rPr>
              <w:t xml:space="preserve"> instructor.</w:t>
            </w:r>
          </w:p>
        </w:tc>
      </w:tr>
      <w:tr w:rsidR="003E2AF5" w:rsidRPr="00D5243C" w14:paraId="02ACC19C" w14:textId="77777777" w:rsidTr="002A1A80">
        <w:tc>
          <w:tcPr>
            <w:tcW w:w="1620" w:type="dxa"/>
            <w:vMerge/>
          </w:tcPr>
          <w:p w14:paraId="3D4A60DF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69732DB1" w14:textId="646195BE" w:rsidR="003E2AF5" w:rsidRPr="00B453F7" w:rsidRDefault="00277EC8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77EC8">
              <w:rPr>
                <w:rFonts w:ascii="Times New Roman" w:hAnsi="Times New Roman"/>
                <w:sz w:val="24"/>
                <w:szCs w:val="24"/>
                <w:lang w:val="en-IN"/>
              </w:rPr>
              <w:t>3. Write in journals and verify from instructor weekly.</w:t>
            </w:r>
          </w:p>
        </w:tc>
      </w:tr>
      <w:tr w:rsidR="003E2AF5" w:rsidRPr="00D5243C" w14:paraId="77123BC9" w14:textId="77777777" w:rsidTr="002F39DD">
        <w:tc>
          <w:tcPr>
            <w:tcW w:w="9486" w:type="dxa"/>
            <w:gridSpan w:val="4"/>
          </w:tcPr>
          <w:p w14:paraId="388C3D23" w14:textId="77777777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heory:</w:t>
            </w:r>
          </w:p>
        </w:tc>
      </w:tr>
      <w:tr w:rsidR="003E2AF5" w:rsidRPr="00D5243C" w14:paraId="538A0A67" w14:textId="77777777" w:rsidTr="00B1360A">
        <w:trPr>
          <w:trHeight w:val="4220"/>
        </w:trPr>
        <w:tc>
          <w:tcPr>
            <w:tcW w:w="1620" w:type="dxa"/>
          </w:tcPr>
          <w:p w14:paraId="118C7739" w14:textId="2C4BB901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0E595330" w14:textId="595A1BC5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rite algorithm and besides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i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example for each, attach both side ruled pages in case required</w:t>
            </w:r>
          </w:p>
          <w:p w14:paraId="0BAA5F27" w14:textId="09428CA6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 Ruled Pages</w:t>
            </w:r>
          </w:p>
          <w:p w14:paraId="052EED50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27BF9CA9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2DC797F1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3444A912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112E1CCB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5E1300C0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30EA27E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A6B39AB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701E3FFF" w14:textId="57576D58" w:rsidR="003E2AF5" w:rsidRPr="0008394F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27F955D6" w14:textId="77777777" w:rsidTr="00E97740">
        <w:trPr>
          <w:trHeight w:val="493"/>
        </w:trPr>
        <w:tc>
          <w:tcPr>
            <w:tcW w:w="1620" w:type="dxa"/>
          </w:tcPr>
          <w:p w14:paraId="3DF481AC" w14:textId="77777777" w:rsidR="003E2AF5" w:rsidRDefault="003E2AF5" w:rsidP="003E2AF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low-chart</w:t>
            </w:r>
          </w:p>
          <w:p w14:paraId="681F833E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30E6A4F9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1B539F47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6162371D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1E176CB1" w14:textId="77777777" w:rsidR="003E2AF5" w:rsidRDefault="003E2AF5" w:rsidP="003E2AF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ERRORS</w:t>
            </w:r>
          </w:p>
          <w:p w14:paraId="4E1675E4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242F0A4C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20CD442F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67A11FBD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721230D2" w14:textId="2AE35405" w:rsidR="003E2AF5" w:rsidRPr="001E18A9" w:rsidRDefault="003E2AF5" w:rsidP="003E2AF5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6486D142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(Extra sheet may be attached)</w:t>
            </w:r>
          </w:p>
          <w:p w14:paraId="2316CD5C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1ED2283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5DB4F2B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4AB84E8" w14:textId="77777777" w:rsidR="003E2AF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BCF961F" w14:textId="41264AF6" w:rsid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lastRenderedPageBreak/>
              <w:t>Here are some errors:</w:t>
            </w:r>
          </w:p>
          <w:p w14:paraId="4CABD317" w14:textId="57622919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Memory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allocation failure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malloc() returns NULL.</w:t>
            </w:r>
          </w:p>
          <w:p w14:paraId="76CE046D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Uninitialized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root pointer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Accessing an uninitialized root.</w:t>
            </w:r>
          </w:p>
          <w:p w14:paraId="588CB917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Segmentation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fault during traversal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Traversing an empty tree.</w:t>
            </w:r>
          </w:p>
          <w:p w14:paraId="29A58BFC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Invalid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user input for traversal option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User enters an invalid choice.</w:t>
            </w:r>
          </w:p>
          <w:p w14:paraId="46E9016A" w14:textId="4EF81A36" w:rsidR="003E2AF5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Logical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error in insertion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Using &lt;= or &gt;= leads to duplicates in the BST.</w:t>
            </w:r>
          </w:p>
          <w:p w14:paraId="73E80AF5" w14:textId="77777777" w:rsidR="003E2AF5" w:rsidRPr="00E94B2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E2AF5" w:rsidRPr="00D5243C" w14:paraId="14967278" w14:textId="77777777" w:rsidTr="00E97740">
        <w:trPr>
          <w:trHeight w:val="493"/>
        </w:trPr>
        <w:tc>
          <w:tcPr>
            <w:tcW w:w="1620" w:type="dxa"/>
          </w:tcPr>
          <w:p w14:paraId="235EBDE6" w14:textId="77777777" w:rsidR="003E2AF5" w:rsidRDefault="003E2AF5" w:rsidP="003E2AF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REMEDY</w:t>
            </w:r>
          </w:p>
          <w:p w14:paraId="0A06BBE6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55EACD99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08FB39AB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04A7DB27" w14:textId="77777777" w:rsidR="003E2AF5" w:rsidRPr="001E18A9" w:rsidRDefault="003E2AF5" w:rsidP="003E2AF5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06B12B31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Memory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allocation failure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Check malloc() for NULL and handle it with an error message or exit.</w:t>
            </w:r>
          </w:p>
          <w:p w14:paraId="55D29C30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Uninitialized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root pointer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Initialize root = NULL before operations.</w:t>
            </w:r>
          </w:p>
          <w:p w14:paraId="0BBECFC8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Segmentation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fault during traversal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Check if root == NULL before traversing.</w:t>
            </w:r>
          </w:p>
          <w:p w14:paraId="3235E62D" w14:textId="77777777" w:rsidR="00277EC8" w:rsidRPr="00277EC8" w:rsidRDefault="00277EC8" w:rsidP="00277EC8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Invalid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user input for traversal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Add a default case to handle invalid inputs.</w:t>
            </w:r>
          </w:p>
          <w:p w14:paraId="271D0039" w14:textId="58CC20DE" w:rsidR="003E2AF5" w:rsidRPr="00D7340E" w:rsidRDefault="00277EC8" w:rsidP="00277EC8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vanish/>
                <w:sz w:val="24"/>
                <w:szCs w:val="24"/>
                <w:lang w:val="en-IN"/>
              </w:rPr>
            </w:pPr>
            <w:proofErr w:type="gramStart"/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Logical</w:t>
            </w:r>
            <w:proofErr w:type="gramEnd"/>
            <w:r w:rsidRPr="00277EC8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error in insertion</w:t>
            </w:r>
            <w:r w:rsidRPr="00277EC8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Use strict comparisons (&lt;, &gt;) to avoid duplicates.</w:t>
            </w:r>
            <w:r w:rsidR="003E2AF5" w:rsidRPr="00D7340E">
              <w:rPr>
                <w:rFonts w:ascii="Times New Roman" w:hAnsi="Times New Roman"/>
                <w:b/>
                <w:vanish/>
                <w:sz w:val="24"/>
                <w:szCs w:val="24"/>
                <w:lang w:val="en-IN"/>
              </w:rPr>
              <w:t>Bottom of Form</w:t>
            </w:r>
          </w:p>
          <w:p w14:paraId="1C58C551" w14:textId="77777777" w:rsidR="003E2AF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E2AF5" w:rsidRPr="00D5243C" w14:paraId="4FC2FED4" w14:textId="77777777" w:rsidTr="002F39DD">
        <w:tc>
          <w:tcPr>
            <w:tcW w:w="9486" w:type="dxa"/>
            <w:gridSpan w:val="4"/>
          </w:tcPr>
          <w:p w14:paraId="6AB2285A" w14:textId="77777777" w:rsidR="003E2AF5" w:rsidRPr="00D5243C" w:rsidRDefault="003E2AF5" w:rsidP="003E2AF5">
            <w:pPr>
              <w:spacing w:after="0" w:line="240" w:lineRule="auto"/>
              <w:rPr>
                <w:b/>
              </w:rPr>
            </w:pPr>
          </w:p>
        </w:tc>
      </w:tr>
      <w:tr w:rsidR="003E2AF5" w:rsidRPr="00D5243C" w14:paraId="31E3B251" w14:textId="77777777" w:rsidTr="002F39DD">
        <w:trPr>
          <w:trHeight w:val="305"/>
        </w:trPr>
        <w:tc>
          <w:tcPr>
            <w:tcW w:w="9486" w:type="dxa"/>
            <w:gridSpan w:val="4"/>
          </w:tcPr>
          <w:p w14:paraId="06B6E7B5" w14:textId="092D70D7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973B11">
              <w:rPr>
                <w:rFonts w:ascii="Book Antiqua" w:eastAsia="Arial Unicode MS" w:hAnsi="Book Antiqua" w:cs="Arial Unicode MS"/>
                <w:b/>
              </w:rPr>
              <w:t>CONCLUSION:</w:t>
            </w:r>
            <w:r w:rsidRPr="00973B11">
              <w:rPr>
                <w:rFonts w:ascii="Book Antiqua" w:eastAsia="Arial Unicode MS" w:hAnsi="Book Antiqua" w:cs="Arial Unicode MS"/>
                <w:b/>
              </w:rPr>
              <w:tab/>
            </w:r>
          </w:p>
        </w:tc>
      </w:tr>
      <w:tr w:rsidR="003E2AF5" w:rsidRPr="00D5243C" w14:paraId="3E793A83" w14:textId="77777777" w:rsidTr="00E97740">
        <w:trPr>
          <w:trHeight w:val="70"/>
        </w:trPr>
        <w:tc>
          <w:tcPr>
            <w:tcW w:w="1620" w:type="dxa"/>
            <w:vMerge w:val="restart"/>
          </w:tcPr>
          <w:p w14:paraId="073CA3AC" w14:textId="77777777" w:rsidR="003E2AF5" w:rsidRPr="00D5243C" w:rsidRDefault="003E2AF5" w:rsidP="003E2AF5">
            <w:pPr>
              <w:spacing w:after="0" w:line="240" w:lineRule="auto"/>
            </w:pPr>
            <w:r>
              <w:rPr>
                <w:b/>
              </w:rPr>
              <w:t xml:space="preserve">      </w:t>
            </w:r>
            <w:r w:rsidRPr="00D5243C"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3C5FB395" w14:textId="407FD3EC" w:rsidR="003E2AF5" w:rsidRPr="00D5243C" w:rsidRDefault="00D621CE" w:rsidP="003E2AF5">
            <w:pPr>
              <w:spacing w:after="0" w:line="240" w:lineRule="auto"/>
              <w:rPr>
                <w:b/>
              </w:rPr>
            </w:pPr>
            <w:r w:rsidRPr="00D621CE">
              <w:rPr>
                <w:b/>
              </w:rPr>
              <w:t xml:space="preserve">The Binary Search Tree (BST) implementation in C effectively organizes and </w:t>
            </w:r>
          </w:p>
        </w:tc>
      </w:tr>
      <w:tr w:rsidR="003E2AF5" w:rsidRPr="00D5243C" w14:paraId="7C643372" w14:textId="77777777" w:rsidTr="00E97740">
        <w:tc>
          <w:tcPr>
            <w:tcW w:w="1620" w:type="dxa"/>
            <w:vMerge/>
          </w:tcPr>
          <w:p w14:paraId="4BC69632" w14:textId="77777777" w:rsidR="003E2AF5" w:rsidRPr="00D5243C" w:rsidRDefault="003E2AF5" w:rsidP="003E2AF5">
            <w:pPr>
              <w:spacing w:after="0" w:line="240" w:lineRule="auto"/>
              <w:ind w:left="162" w:firstLine="450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7CD781" w14:textId="492C387C" w:rsidR="003E2AF5" w:rsidRPr="00D5243C" w:rsidRDefault="00D621CE" w:rsidP="003E2AF5">
            <w:pPr>
              <w:spacing w:after="0" w:line="240" w:lineRule="auto"/>
              <w:rPr>
                <w:b/>
              </w:rPr>
            </w:pPr>
            <w:r w:rsidRPr="00D621CE">
              <w:rPr>
                <w:b/>
              </w:rPr>
              <w:t>manages data, supporting operations like creation, insertion, searching, and</w:t>
            </w:r>
          </w:p>
        </w:tc>
      </w:tr>
      <w:tr w:rsidR="003E2AF5" w:rsidRPr="00D5243C" w14:paraId="798D1FC3" w14:textId="77777777" w:rsidTr="00E97740">
        <w:tc>
          <w:tcPr>
            <w:tcW w:w="1620" w:type="dxa"/>
            <w:vMerge/>
          </w:tcPr>
          <w:p w14:paraId="2B169679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9775C1" w14:textId="4FEA091F" w:rsidR="003E2AF5" w:rsidRPr="00D5243C" w:rsidRDefault="00D621CE" w:rsidP="003E2AF5">
            <w:pPr>
              <w:spacing w:after="0" w:line="240" w:lineRule="auto"/>
              <w:rPr>
                <w:b/>
              </w:rPr>
            </w:pPr>
            <w:r w:rsidRPr="00D621CE">
              <w:rPr>
                <w:b/>
              </w:rPr>
              <w:t xml:space="preserve">various traversal methods (In-order, Pre-order, </w:t>
            </w:r>
            <w:proofErr w:type="gramStart"/>
            <w:r w:rsidRPr="00D621CE">
              <w:rPr>
                <w:b/>
              </w:rPr>
              <w:t>Post-order</w:t>
            </w:r>
            <w:proofErr w:type="gramEnd"/>
            <w:r w:rsidRPr="00D621CE">
              <w:rPr>
                <w:b/>
              </w:rPr>
              <w:t xml:space="preserve">). Addressing common </w:t>
            </w:r>
          </w:p>
        </w:tc>
      </w:tr>
      <w:tr w:rsidR="003E2AF5" w:rsidRPr="00D5243C" w14:paraId="43954431" w14:textId="77777777" w:rsidTr="00E97740">
        <w:tc>
          <w:tcPr>
            <w:tcW w:w="1620" w:type="dxa"/>
            <w:vMerge/>
          </w:tcPr>
          <w:p w14:paraId="360873F3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7D5511B5" w14:textId="56ACAEE6" w:rsidR="003E2AF5" w:rsidRPr="00D5243C" w:rsidRDefault="00D621CE" w:rsidP="003E2AF5">
            <w:pPr>
              <w:spacing w:after="0" w:line="240" w:lineRule="auto"/>
              <w:rPr>
                <w:b/>
              </w:rPr>
            </w:pPr>
            <w:r w:rsidRPr="00D621CE">
              <w:rPr>
                <w:b/>
              </w:rPr>
              <w:t xml:space="preserve">errors </w:t>
            </w:r>
            <w:proofErr w:type="gramStart"/>
            <w:r w:rsidRPr="00D621CE">
              <w:rPr>
                <w:b/>
              </w:rPr>
              <w:t>ensures</w:t>
            </w:r>
            <w:proofErr w:type="gramEnd"/>
            <w:r w:rsidRPr="00D621CE">
              <w:rPr>
                <w:b/>
              </w:rPr>
              <w:t xml:space="preserve"> robustness, while user-friendly prompts enhance interactivity</w:t>
            </w:r>
          </w:p>
        </w:tc>
      </w:tr>
      <w:tr w:rsidR="003E2AF5" w:rsidRPr="00D5243C" w14:paraId="10D25072" w14:textId="77777777" w:rsidTr="00E97740">
        <w:tc>
          <w:tcPr>
            <w:tcW w:w="1620" w:type="dxa"/>
            <w:vMerge/>
          </w:tcPr>
          <w:p w14:paraId="5065D3F5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D8134C5" w14:textId="5672BB8E" w:rsidR="003E2AF5" w:rsidRPr="00D5243C" w:rsidRDefault="00D621CE" w:rsidP="003E2AF5">
            <w:pPr>
              <w:spacing w:after="0" w:line="240" w:lineRule="auto"/>
              <w:rPr>
                <w:b/>
              </w:rPr>
            </w:pPr>
            <w:r w:rsidRPr="00D621CE">
              <w:rPr>
                <w:b/>
              </w:rPr>
              <w:t>Overall, this program serves as a valuable tool for understanding tree data</w:t>
            </w:r>
          </w:p>
        </w:tc>
      </w:tr>
      <w:tr w:rsidR="003E2AF5" w:rsidRPr="00D5243C" w14:paraId="09CEB9CF" w14:textId="77777777" w:rsidTr="00E97740">
        <w:tc>
          <w:tcPr>
            <w:tcW w:w="1620" w:type="dxa"/>
            <w:vMerge/>
          </w:tcPr>
          <w:p w14:paraId="6F64E806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0D261A61" w14:textId="6D28A1FB" w:rsidR="003E2AF5" w:rsidRPr="00D5243C" w:rsidRDefault="00D621CE" w:rsidP="003E2AF5">
            <w:pPr>
              <w:spacing w:after="0" w:line="240" w:lineRule="auto"/>
              <w:rPr>
                <w:b/>
              </w:rPr>
            </w:pPr>
            <w:r w:rsidRPr="00D621CE">
              <w:rPr>
                <w:b/>
              </w:rPr>
              <w:t>structures and their functionalities.</w:t>
            </w:r>
          </w:p>
        </w:tc>
      </w:tr>
      <w:tr w:rsidR="003E2AF5" w:rsidRPr="00D5243C" w14:paraId="7CA8FB2E" w14:textId="77777777" w:rsidTr="00E97740">
        <w:tc>
          <w:tcPr>
            <w:tcW w:w="1620" w:type="dxa"/>
            <w:vMerge/>
          </w:tcPr>
          <w:p w14:paraId="5ABAE103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4E570D60" w14:textId="77777777" w:rsidR="003E2AF5" w:rsidRPr="00D5243C" w:rsidRDefault="003E2AF5" w:rsidP="003E2AF5">
            <w:pPr>
              <w:spacing w:after="0" w:line="240" w:lineRule="auto"/>
              <w:rPr>
                <w:b/>
              </w:rPr>
            </w:pPr>
          </w:p>
        </w:tc>
      </w:tr>
      <w:tr w:rsidR="003E2AF5" w:rsidRPr="00D5243C" w14:paraId="4C82C6A6" w14:textId="77777777" w:rsidTr="002F39DD">
        <w:tc>
          <w:tcPr>
            <w:tcW w:w="9486" w:type="dxa"/>
            <w:gridSpan w:val="4"/>
          </w:tcPr>
          <w:p w14:paraId="79B915B5" w14:textId="4AF921D0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652BD3">
              <w:rPr>
                <w:rFonts w:ascii="Book Antiqua" w:eastAsia="Arial Unicode MS" w:hAnsi="Book Antiqua" w:cs="Arial Unicode MS"/>
                <w:b/>
              </w:rPr>
              <w:t>REFERENCES:</w:t>
            </w:r>
            <w:r>
              <w:rPr>
                <w:rFonts w:ascii="Book Antiqua" w:eastAsia="Arial Unicode MS" w:hAnsi="Book Antiqua" w:cs="Arial Unicode MS"/>
                <w:b/>
              </w:rPr>
              <w:t xml:space="preserve"> refer lab manual for the same</w:t>
            </w:r>
          </w:p>
        </w:tc>
      </w:tr>
      <w:tr w:rsidR="003E2AF5" w:rsidRPr="00D5243C" w14:paraId="6A57A1AF" w14:textId="77777777" w:rsidTr="00E97740">
        <w:tc>
          <w:tcPr>
            <w:tcW w:w="1620" w:type="dxa"/>
            <w:vMerge w:val="restart"/>
          </w:tcPr>
          <w:p w14:paraId="500BBEEC" w14:textId="77777777" w:rsidR="003E2AF5" w:rsidRPr="00D5243C" w:rsidRDefault="003E2AF5" w:rsidP="003E2AF5">
            <w:pPr>
              <w:spacing w:after="0" w:line="240" w:lineRule="auto"/>
            </w:pPr>
            <w:r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6DA83DCC" w14:textId="498E7F92" w:rsidR="003E2AF5" w:rsidRPr="00D621CE" w:rsidRDefault="00D621CE" w:rsidP="00D621CE">
            <w:pPr>
              <w:spacing w:after="0" w:line="240" w:lineRule="auto"/>
              <w:rPr>
                <w:b/>
                <w:lang w:val="en-IN"/>
              </w:rPr>
            </w:pPr>
            <w:r w:rsidRPr="00D621CE">
              <w:rPr>
                <w:b/>
                <w:lang w:val="en-IN"/>
              </w:rPr>
              <w:t>1. Ellis Horowitz, Sartaj Sahani, “Fundamentals of Data Structures”</w:t>
            </w:r>
            <w:r>
              <w:rPr>
                <w:b/>
                <w:lang w:val="en-IN"/>
              </w:rPr>
              <w:t>,</w:t>
            </w:r>
          </w:p>
        </w:tc>
      </w:tr>
      <w:tr w:rsidR="003E2AF5" w:rsidRPr="00D5243C" w14:paraId="1D7DA8B6" w14:textId="77777777" w:rsidTr="00E97740">
        <w:tc>
          <w:tcPr>
            <w:tcW w:w="1620" w:type="dxa"/>
            <w:vMerge/>
          </w:tcPr>
          <w:p w14:paraId="3EE2AA0A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8A217F4" w14:textId="5BB48502" w:rsidR="003E2AF5" w:rsidRPr="00D7340E" w:rsidRDefault="00D621CE" w:rsidP="003E2AF5">
            <w:pPr>
              <w:spacing w:after="0" w:line="240" w:lineRule="auto"/>
              <w:rPr>
                <w:b/>
                <w:lang w:val="en-IN"/>
              </w:rPr>
            </w:pPr>
            <w:proofErr w:type="spellStart"/>
            <w:r w:rsidRPr="00D621CE">
              <w:rPr>
                <w:b/>
                <w:lang w:val="en-IN"/>
              </w:rPr>
              <w:t>Galgotia</w:t>
            </w:r>
            <w:proofErr w:type="spellEnd"/>
            <w:r w:rsidRPr="00D621CE">
              <w:rPr>
                <w:b/>
                <w:lang w:val="en-IN"/>
              </w:rPr>
              <w:t xml:space="preserve"> books.</w:t>
            </w:r>
          </w:p>
        </w:tc>
      </w:tr>
      <w:tr w:rsidR="003E2AF5" w:rsidRPr="00D5243C" w14:paraId="41D2E137" w14:textId="77777777" w:rsidTr="00E97740">
        <w:tc>
          <w:tcPr>
            <w:tcW w:w="1620" w:type="dxa"/>
            <w:vMerge/>
          </w:tcPr>
          <w:p w14:paraId="78BE0303" w14:textId="77777777" w:rsidR="003E2AF5" w:rsidRPr="00D5243C" w:rsidRDefault="003E2AF5" w:rsidP="003E2AF5">
            <w:pPr>
              <w:spacing w:after="0" w:line="240" w:lineRule="auto"/>
              <w:ind w:left="34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2C86936F" w14:textId="7AC0E298" w:rsidR="003E2AF5" w:rsidRPr="00D7340E" w:rsidRDefault="00D621CE" w:rsidP="003E2AF5">
            <w:pPr>
              <w:spacing w:after="0" w:line="240" w:lineRule="auto"/>
              <w:rPr>
                <w:b/>
                <w:lang w:val="en-IN"/>
              </w:rPr>
            </w:pPr>
            <w:r w:rsidRPr="00D621CE">
              <w:rPr>
                <w:b/>
                <w:lang w:val="en-IN"/>
              </w:rPr>
              <w:t>2. Richard F. Gilberg and Behrouz A. Forouzan, Data Structures A Pseudo</w:t>
            </w:r>
          </w:p>
        </w:tc>
      </w:tr>
      <w:tr w:rsidR="003E2AF5" w:rsidRPr="00D5243C" w14:paraId="3EA25626" w14:textId="77777777" w:rsidTr="00E97740">
        <w:tc>
          <w:tcPr>
            <w:tcW w:w="1620" w:type="dxa"/>
            <w:vMerge/>
          </w:tcPr>
          <w:p w14:paraId="5216D74B" w14:textId="77777777" w:rsidR="003E2AF5" w:rsidRPr="00D5243C" w:rsidRDefault="003E2AF5" w:rsidP="003E2AF5">
            <w:pPr>
              <w:spacing w:after="0" w:line="240" w:lineRule="auto"/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514E29B1" w14:textId="2E106AE7" w:rsidR="003E2AF5" w:rsidRPr="00D7340E" w:rsidRDefault="00D621CE" w:rsidP="003E2AF5">
            <w:pPr>
              <w:spacing w:after="0" w:line="240" w:lineRule="auto"/>
              <w:rPr>
                <w:b/>
                <w:lang w:val="en-IN"/>
              </w:rPr>
            </w:pPr>
            <w:r w:rsidRPr="00D621CE">
              <w:rPr>
                <w:b/>
                <w:lang w:val="en-IN"/>
              </w:rPr>
              <w:t xml:space="preserve">code approach with C, </w:t>
            </w:r>
            <w:proofErr w:type="spellStart"/>
            <w:r w:rsidRPr="00D621CE">
              <w:rPr>
                <w:b/>
                <w:lang w:val="en-IN"/>
              </w:rPr>
              <w:t>cengage</w:t>
            </w:r>
            <w:proofErr w:type="spellEnd"/>
            <w:r w:rsidRPr="00D621CE">
              <w:rPr>
                <w:b/>
                <w:lang w:val="en-IN"/>
              </w:rPr>
              <w:t xml:space="preserve"> learning, 2nd edition.</w:t>
            </w:r>
          </w:p>
        </w:tc>
      </w:tr>
      <w:tr w:rsidR="003E2AF5" w:rsidRPr="00D5243C" w14:paraId="6EB3D354" w14:textId="77777777" w:rsidTr="00E97740">
        <w:tc>
          <w:tcPr>
            <w:tcW w:w="1620" w:type="dxa"/>
            <w:vMerge/>
          </w:tcPr>
          <w:p w14:paraId="74CFCA64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2944F51" w14:textId="48FCDE5F" w:rsidR="003E2AF5" w:rsidRPr="00D7340E" w:rsidRDefault="00D621CE" w:rsidP="003E2AF5">
            <w:pPr>
              <w:spacing w:after="0" w:line="240" w:lineRule="auto"/>
              <w:rPr>
                <w:b/>
                <w:lang w:val="en-IN"/>
              </w:rPr>
            </w:pPr>
            <w:r w:rsidRPr="00D621CE">
              <w:rPr>
                <w:b/>
                <w:lang w:val="en-IN"/>
              </w:rPr>
              <w:t>3. Yashvant Kanetkar-Understanding Pointers in C BPB publications 3rd</w:t>
            </w:r>
          </w:p>
        </w:tc>
      </w:tr>
      <w:tr w:rsidR="003E2AF5" w:rsidRPr="00D5243C" w14:paraId="60F92B90" w14:textId="77777777" w:rsidTr="00E97740">
        <w:tc>
          <w:tcPr>
            <w:tcW w:w="1620" w:type="dxa"/>
            <w:vMerge/>
          </w:tcPr>
          <w:p w14:paraId="03BF35DB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</w:tcBorders>
          </w:tcPr>
          <w:p w14:paraId="5981BB3E" w14:textId="0BFFBD07" w:rsidR="003E2AF5" w:rsidRPr="00D5243C" w:rsidRDefault="00D621CE" w:rsidP="003E2AF5">
            <w:pPr>
              <w:spacing w:after="0" w:line="240" w:lineRule="auto"/>
            </w:pPr>
            <w:r w:rsidRPr="00D621CE">
              <w:rPr>
                <w:b/>
                <w:lang w:val="en-IN"/>
              </w:rPr>
              <w:t>Edition.</w:t>
            </w:r>
          </w:p>
        </w:tc>
      </w:tr>
    </w:tbl>
    <w:p w14:paraId="52091EAF" w14:textId="77777777" w:rsidR="00C55361" w:rsidRDefault="00227073">
      <w:r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1346"/>
        <w:gridCol w:w="1170"/>
        <w:gridCol w:w="4590"/>
      </w:tblGrid>
      <w:tr w:rsidR="002A51C3" w14:paraId="318744CF" w14:textId="77777777" w:rsidTr="00980CF0">
        <w:trPr>
          <w:trHeight w:val="458"/>
          <w:jc w:val="center"/>
        </w:trPr>
        <w:tc>
          <w:tcPr>
            <w:tcW w:w="8632" w:type="dxa"/>
            <w:gridSpan w:val="4"/>
          </w:tcPr>
          <w:p w14:paraId="4D1B75E9" w14:textId="0930903F" w:rsidR="002A51C3" w:rsidRPr="002A51C3" w:rsidRDefault="002A51C3" w:rsidP="002A51C3">
            <w:pPr>
              <w:spacing w:after="0"/>
              <w:jc w:val="center"/>
              <w:rPr>
                <w:rFonts w:ascii="Times New Roman" w:eastAsia="Arial Unicode MS" w:hAnsi="Times New Roman"/>
                <w:b/>
                <w:sz w:val="24"/>
                <w:szCs w:val="24"/>
              </w:rPr>
            </w:pP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Continuous Assessment for DS AY</w:t>
            </w:r>
            <w:r w:rsidR="00B1360A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: 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20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4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-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5</w:t>
            </w:r>
          </w:p>
        </w:tc>
      </w:tr>
      <w:tr w:rsidR="00A0560B" w14:paraId="3950DE97" w14:textId="77777777" w:rsidTr="00980CF0">
        <w:trPr>
          <w:trHeight w:val="413"/>
          <w:jc w:val="center"/>
        </w:trPr>
        <w:tc>
          <w:tcPr>
            <w:tcW w:w="1526" w:type="dxa"/>
          </w:tcPr>
          <w:p w14:paraId="2D6798E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RPP (5)</w:t>
            </w:r>
          </w:p>
        </w:tc>
        <w:tc>
          <w:tcPr>
            <w:tcW w:w="1346" w:type="dxa"/>
          </w:tcPr>
          <w:p w14:paraId="7A60EE37" w14:textId="29C7B77C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PO</w:t>
            </w:r>
            <w:r w:rsidR="00A0560B">
              <w:rPr>
                <w:rFonts w:ascii="Times New Roman" w:eastAsia="Arial Unicode MS" w:hAnsi="Times New Roman"/>
                <w:b/>
              </w:rPr>
              <w:t xml:space="preserve"> (5)</w:t>
            </w:r>
          </w:p>
        </w:tc>
        <w:tc>
          <w:tcPr>
            <w:tcW w:w="1170" w:type="dxa"/>
          </w:tcPr>
          <w:p w14:paraId="739FA53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Total (10)</w:t>
            </w:r>
          </w:p>
        </w:tc>
        <w:tc>
          <w:tcPr>
            <w:tcW w:w="4590" w:type="dxa"/>
          </w:tcPr>
          <w:p w14:paraId="4E915AB0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ignature:</w:t>
            </w:r>
          </w:p>
        </w:tc>
      </w:tr>
      <w:tr w:rsidR="00A0560B" w14:paraId="4AA6CA98" w14:textId="77777777" w:rsidTr="00980CF0">
        <w:trPr>
          <w:trHeight w:val="377"/>
          <w:jc w:val="center"/>
        </w:trPr>
        <w:tc>
          <w:tcPr>
            <w:tcW w:w="1526" w:type="dxa"/>
          </w:tcPr>
          <w:p w14:paraId="6E7819B9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346" w:type="dxa"/>
          </w:tcPr>
          <w:p w14:paraId="107FCA5E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170" w:type="dxa"/>
          </w:tcPr>
          <w:p w14:paraId="11832AE1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7010AC16" w14:textId="4E3F0B2D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 xml:space="preserve">Assessed By: </w:t>
            </w:r>
            <w:r w:rsidR="00980CF0">
              <w:rPr>
                <w:rFonts w:ascii="Times New Roman" w:eastAsia="Arial Unicode MS" w:hAnsi="Times New Roman"/>
                <w:b/>
              </w:rPr>
              <w:t>Dr. V. B. Vaijapurkar</w:t>
            </w:r>
          </w:p>
        </w:tc>
      </w:tr>
      <w:tr w:rsidR="002A51C3" w14:paraId="5FD74BCF" w14:textId="77777777" w:rsidTr="00980CF0">
        <w:trPr>
          <w:trHeight w:val="377"/>
          <w:jc w:val="center"/>
        </w:trPr>
        <w:tc>
          <w:tcPr>
            <w:tcW w:w="1526" w:type="dxa"/>
          </w:tcPr>
          <w:p w14:paraId="0444DF29" w14:textId="0BD40C89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tart date</w:t>
            </w:r>
          </w:p>
        </w:tc>
        <w:tc>
          <w:tcPr>
            <w:tcW w:w="2516" w:type="dxa"/>
            <w:gridSpan w:val="2"/>
          </w:tcPr>
          <w:p w14:paraId="4EEAD201" w14:textId="7DB076D4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ubmission date</w:t>
            </w:r>
          </w:p>
        </w:tc>
        <w:tc>
          <w:tcPr>
            <w:tcW w:w="4590" w:type="dxa"/>
          </w:tcPr>
          <w:p w14:paraId="21875512" w14:textId="6FFEEF90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Date:</w:t>
            </w:r>
          </w:p>
        </w:tc>
      </w:tr>
      <w:tr w:rsidR="002A51C3" w14:paraId="4305CB7C" w14:textId="77777777" w:rsidTr="00980CF0">
        <w:trPr>
          <w:trHeight w:val="377"/>
          <w:jc w:val="center"/>
        </w:trPr>
        <w:tc>
          <w:tcPr>
            <w:tcW w:w="1526" w:type="dxa"/>
          </w:tcPr>
          <w:p w14:paraId="0BCF7B7A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2516" w:type="dxa"/>
            <w:gridSpan w:val="2"/>
          </w:tcPr>
          <w:p w14:paraId="462BD3E1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1A6C2CF7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</w:tr>
      <w:tr w:rsidR="0008394F" w14:paraId="7E26576C" w14:textId="77777777" w:rsidTr="00980CF0">
        <w:trPr>
          <w:trHeight w:val="377"/>
          <w:jc w:val="center"/>
        </w:trPr>
        <w:tc>
          <w:tcPr>
            <w:tcW w:w="8632" w:type="dxa"/>
            <w:gridSpan w:val="4"/>
          </w:tcPr>
          <w:p w14:paraId="540C48DC" w14:textId="77777777" w:rsid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</w:t>
            </w:r>
            <w:r w:rsidRPr="0008394F">
              <w:rPr>
                <w:rFonts w:ascii="Times New Roman" w:eastAsia="Arial Unicode MS" w:hAnsi="Times New Roman"/>
                <w:b/>
              </w:rPr>
              <w:t xml:space="preserve">Regularity, </w:t>
            </w:r>
            <w:r>
              <w:rPr>
                <w:rFonts w:ascii="Times New Roman" w:eastAsia="Arial Unicode MS" w:hAnsi="Times New Roman"/>
                <w:b/>
              </w:rPr>
              <w:t>Punctuality, performance</w:t>
            </w:r>
          </w:p>
          <w:p w14:paraId="1F439135" w14:textId="436AED89" w:rsidR="0008394F" w:rsidRP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Submission, Presentation, orals</w:t>
            </w:r>
          </w:p>
        </w:tc>
      </w:tr>
    </w:tbl>
    <w:p w14:paraId="7BB6F3C5" w14:textId="77777777" w:rsidR="00A0560B" w:rsidRDefault="00A0560B"/>
    <w:sectPr w:rsidR="00A0560B" w:rsidSect="003057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720" w:bottom="720" w:left="720" w:header="270" w:footer="1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D0184" w14:textId="77777777" w:rsidR="006B7D58" w:rsidRDefault="006B7D58" w:rsidP="008A6E93">
      <w:pPr>
        <w:spacing w:after="0" w:line="240" w:lineRule="auto"/>
      </w:pPr>
      <w:r>
        <w:separator/>
      </w:r>
    </w:p>
  </w:endnote>
  <w:endnote w:type="continuationSeparator" w:id="0">
    <w:p w14:paraId="525BDF9C" w14:textId="77777777" w:rsidR="006B7D58" w:rsidRDefault="006B7D58" w:rsidP="008A6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6C08A" w14:textId="77777777" w:rsidR="00E97740" w:rsidRDefault="00E977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89B5A" w14:textId="77777777" w:rsidR="0030572D" w:rsidRDefault="0030572D" w:rsidP="00976BEB">
    <w:pPr>
      <w:pStyle w:val="Footer"/>
      <w:ind w:firstLine="720"/>
      <w:jc w:val="center"/>
    </w:pPr>
  </w:p>
  <w:p w14:paraId="505C817E" w14:textId="77777777" w:rsidR="00976BEB" w:rsidRDefault="00976BEB" w:rsidP="00976BEB">
    <w:pPr>
      <w:pStyle w:val="Footer"/>
      <w:ind w:firstLine="720"/>
      <w:jc w:val="center"/>
    </w:pPr>
    <w:r>
      <w:t>P:</w:t>
    </w:r>
    <w:r w:rsidR="00F00C2F">
      <w:t xml:space="preserve"> </w:t>
    </w:r>
    <w:r>
      <w:t>f-LTL-UG/03/R1</w:t>
    </w:r>
    <w:r>
      <w:tab/>
    </w:r>
    <w:r>
      <w:tab/>
      <w:t xml:space="preserve">Page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1</w:t>
    </w:r>
    <w:r w:rsidR="0063262F">
      <w:rPr>
        <w:b/>
        <w:sz w:val="24"/>
        <w:szCs w:val="24"/>
      </w:rPr>
      <w:fldChar w:fldCharType="end"/>
    </w:r>
    <w:r>
      <w:t xml:space="preserve"> of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4</w:t>
    </w:r>
    <w:r w:rsidR="0063262F">
      <w:rPr>
        <w:b/>
        <w:sz w:val="24"/>
        <w:szCs w:val="24"/>
      </w:rPr>
      <w:fldChar w:fldCharType="end"/>
    </w:r>
  </w:p>
  <w:p w14:paraId="07E0A8A7" w14:textId="77777777" w:rsidR="00D53711" w:rsidRDefault="00D53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AFBAC" w14:textId="77777777" w:rsidR="00E97740" w:rsidRDefault="00E97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B325DF" w14:textId="77777777" w:rsidR="006B7D58" w:rsidRDefault="006B7D58" w:rsidP="008A6E93">
      <w:pPr>
        <w:spacing w:after="0" w:line="240" w:lineRule="auto"/>
      </w:pPr>
      <w:r>
        <w:separator/>
      </w:r>
    </w:p>
  </w:footnote>
  <w:footnote w:type="continuationSeparator" w:id="0">
    <w:p w14:paraId="254E816B" w14:textId="77777777" w:rsidR="006B7D58" w:rsidRDefault="006B7D58" w:rsidP="008A6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5DE26" w14:textId="77777777" w:rsidR="00400F73" w:rsidRDefault="00B823C6">
    <w:pPr>
      <w:pStyle w:val="Header"/>
    </w:pPr>
    <w:r>
      <w:rPr>
        <w:noProof/>
      </w:rPr>
      <w:pict w14:anchorId="359438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1" o:spid="_x0000_s1026" type="#_x0000_t136" style="position:absolute;margin-left:0;margin-top:0;width:528pt;height:87.6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9806" w14:textId="77777777" w:rsidR="008A6E93" w:rsidRDefault="00B823C6">
    <w:pPr>
      <w:pStyle w:val="Header"/>
    </w:pPr>
    <w:r>
      <w:rPr>
        <w:noProof/>
      </w:rPr>
      <w:pict w14:anchorId="1237F4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2" o:spid="_x0000_s1027" type="#_x0000_t136" style="position:absolute;margin-left:0;margin-top:0;width:528pt;height:87.6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  <w:p w14:paraId="494F09A0" w14:textId="77777777" w:rsidR="008A6E93" w:rsidRDefault="008A6E93">
    <w:pPr>
      <w:pStyle w:val="Header"/>
    </w:pPr>
  </w:p>
  <w:p w14:paraId="78312B18" w14:textId="77777777" w:rsidR="008A6E93" w:rsidRDefault="008A6E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7CDBE" w14:textId="77777777" w:rsidR="00400F73" w:rsidRDefault="00B823C6">
    <w:pPr>
      <w:pStyle w:val="Header"/>
    </w:pPr>
    <w:r>
      <w:rPr>
        <w:noProof/>
      </w:rPr>
      <w:pict w14:anchorId="07A853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0" o:spid="_x0000_s1025" type="#_x0000_t136" style="position:absolute;margin-left:0;margin-top:0;width:528pt;height:87.6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C722D"/>
    <w:multiLevelType w:val="hybridMultilevel"/>
    <w:tmpl w:val="75FE2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A3E72"/>
    <w:multiLevelType w:val="hybridMultilevel"/>
    <w:tmpl w:val="F2EA85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DE1"/>
    <w:multiLevelType w:val="hybridMultilevel"/>
    <w:tmpl w:val="67BADD82"/>
    <w:lvl w:ilvl="0" w:tplc="B8AAC3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1876FC"/>
    <w:multiLevelType w:val="hybridMultilevel"/>
    <w:tmpl w:val="0F8CE138"/>
    <w:lvl w:ilvl="0" w:tplc="9DE4C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B0558"/>
    <w:multiLevelType w:val="hybridMultilevel"/>
    <w:tmpl w:val="07A46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A74EFA"/>
    <w:multiLevelType w:val="hybridMultilevel"/>
    <w:tmpl w:val="F7063DC8"/>
    <w:lvl w:ilvl="0" w:tplc="4D0AFB8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34585AF5"/>
    <w:multiLevelType w:val="hybridMultilevel"/>
    <w:tmpl w:val="3F725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0EF5"/>
    <w:multiLevelType w:val="hybridMultilevel"/>
    <w:tmpl w:val="32DED9C0"/>
    <w:lvl w:ilvl="0" w:tplc="1260484E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93B413E"/>
    <w:multiLevelType w:val="hybridMultilevel"/>
    <w:tmpl w:val="AC3E7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46324"/>
    <w:multiLevelType w:val="hybridMultilevel"/>
    <w:tmpl w:val="642C6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C4FB7"/>
    <w:multiLevelType w:val="hybridMultilevel"/>
    <w:tmpl w:val="16BEF6FC"/>
    <w:lvl w:ilvl="0" w:tplc="AED6CF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1C2760"/>
    <w:multiLevelType w:val="hybridMultilevel"/>
    <w:tmpl w:val="B780198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830040"/>
    <w:multiLevelType w:val="multilevel"/>
    <w:tmpl w:val="819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1C096B"/>
    <w:multiLevelType w:val="hybridMultilevel"/>
    <w:tmpl w:val="0694A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DA443F"/>
    <w:multiLevelType w:val="hybridMultilevel"/>
    <w:tmpl w:val="63622EEE"/>
    <w:lvl w:ilvl="0" w:tplc="E1A65C6E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88238B"/>
    <w:multiLevelType w:val="hybridMultilevel"/>
    <w:tmpl w:val="6840F2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EF222E"/>
    <w:multiLevelType w:val="hybridMultilevel"/>
    <w:tmpl w:val="194249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BA62F5"/>
    <w:multiLevelType w:val="hybridMultilevel"/>
    <w:tmpl w:val="440CD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746026"/>
    <w:multiLevelType w:val="hybridMultilevel"/>
    <w:tmpl w:val="A872A202"/>
    <w:lvl w:ilvl="0" w:tplc="15361F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DE646DF"/>
    <w:multiLevelType w:val="hybridMultilevel"/>
    <w:tmpl w:val="65B8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954457">
    <w:abstractNumId w:val="4"/>
  </w:num>
  <w:num w:numId="2" w16cid:durableId="1320579910">
    <w:abstractNumId w:val="6"/>
  </w:num>
  <w:num w:numId="3" w16cid:durableId="1576041701">
    <w:abstractNumId w:val="13"/>
  </w:num>
  <w:num w:numId="4" w16cid:durableId="643043794">
    <w:abstractNumId w:val="9"/>
  </w:num>
  <w:num w:numId="5" w16cid:durableId="1584024461">
    <w:abstractNumId w:val="16"/>
  </w:num>
  <w:num w:numId="6" w16cid:durableId="1421639501">
    <w:abstractNumId w:val="15"/>
  </w:num>
  <w:num w:numId="7" w16cid:durableId="742024029">
    <w:abstractNumId w:val="8"/>
  </w:num>
  <w:num w:numId="8" w16cid:durableId="736363507">
    <w:abstractNumId w:val="3"/>
  </w:num>
  <w:num w:numId="9" w16cid:durableId="2122600332">
    <w:abstractNumId w:val="0"/>
  </w:num>
  <w:num w:numId="10" w16cid:durableId="1327200045">
    <w:abstractNumId w:val="19"/>
  </w:num>
  <w:num w:numId="11" w16cid:durableId="1026784815">
    <w:abstractNumId w:val="10"/>
  </w:num>
  <w:num w:numId="12" w16cid:durableId="415713948">
    <w:abstractNumId w:val="18"/>
  </w:num>
  <w:num w:numId="13" w16cid:durableId="881669394">
    <w:abstractNumId w:val="1"/>
  </w:num>
  <w:num w:numId="14" w16cid:durableId="2101370082">
    <w:abstractNumId w:val="2"/>
  </w:num>
  <w:num w:numId="15" w16cid:durableId="641925220">
    <w:abstractNumId w:val="7"/>
  </w:num>
  <w:num w:numId="16" w16cid:durableId="176844454">
    <w:abstractNumId w:val="14"/>
  </w:num>
  <w:num w:numId="17" w16cid:durableId="914364478">
    <w:abstractNumId w:val="12"/>
  </w:num>
  <w:num w:numId="18" w16cid:durableId="540289003">
    <w:abstractNumId w:val="17"/>
  </w:num>
  <w:num w:numId="19" w16cid:durableId="1654260319">
    <w:abstractNumId w:val="5"/>
  </w:num>
  <w:num w:numId="20" w16cid:durableId="19698215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MyMzQytjS2NDJX0lEKTi0uzszPAykwrQUASCtEwywAAAA="/>
  </w:docVars>
  <w:rsids>
    <w:rsidRoot w:val="0070195C"/>
    <w:rsid w:val="00000C7B"/>
    <w:rsid w:val="00005F20"/>
    <w:rsid w:val="000222AE"/>
    <w:rsid w:val="00023D87"/>
    <w:rsid w:val="00037A06"/>
    <w:rsid w:val="00052C96"/>
    <w:rsid w:val="000630EA"/>
    <w:rsid w:val="0006462B"/>
    <w:rsid w:val="0008394F"/>
    <w:rsid w:val="000914C0"/>
    <w:rsid w:val="000C3748"/>
    <w:rsid w:val="000D74EC"/>
    <w:rsid w:val="000D7FF3"/>
    <w:rsid w:val="000E209D"/>
    <w:rsid w:val="000F071F"/>
    <w:rsid w:val="000F19E4"/>
    <w:rsid w:val="00107F68"/>
    <w:rsid w:val="001142EE"/>
    <w:rsid w:val="00117ED5"/>
    <w:rsid w:val="00117F5C"/>
    <w:rsid w:val="00125785"/>
    <w:rsid w:val="001345EA"/>
    <w:rsid w:val="00164483"/>
    <w:rsid w:val="00171834"/>
    <w:rsid w:val="00175B98"/>
    <w:rsid w:val="00187F4D"/>
    <w:rsid w:val="001A2E2D"/>
    <w:rsid w:val="001B0EC0"/>
    <w:rsid w:val="001C276A"/>
    <w:rsid w:val="001C48E5"/>
    <w:rsid w:val="001D4389"/>
    <w:rsid w:val="001D7729"/>
    <w:rsid w:val="001E18A9"/>
    <w:rsid w:val="001E1AA1"/>
    <w:rsid w:val="001F196D"/>
    <w:rsid w:val="00220C19"/>
    <w:rsid w:val="00225D31"/>
    <w:rsid w:val="00227073"/>
    <w:rsid w:val="00255F83"/>
    <w:rsid w:val="00261A1D"/>
    <w:rsid w:val="00266BED"/>
    <w:rsid w:val="00277EC8"/>
    <w:rsid w:val="00286062"/>
    <w:rsid w:val="002971FD"/>
    <w:rsid w:val="002A1A80"/>
    <w:rsid w:val="002A51C3"/>
    <w:rsid w:val="002B31FA"/>
    <w:rsid w:val="002C4C98"/>
    <w:rsid w:val="002E7D27"/>
    <w:rsid w:val="002F2772"/>
    <w:rsid w:val="002F39DD"/>
    <w:rsid w:val="002F4314"/>
    <w:rsid w:val="00300869"/>
    <w:rsid w:val="00303868"/>
    <w:rsid w:val="00303A85"/>
    <w:rsid w:val="0030572D"/>
    <w:rsid w:val="0030747D"/>
    <w:rsid w:val="003312AE"/>
    <w:rsid w:val="0034265D"/>
    <w:rsid w:val="00383375"/>
    <w:rsid w:val="00383C75"/>
    <w:rsid w:val="00385946"/>
    <w:rsid w:val="00396A44"/>
    <w:rsid w:val="003A3E06"/>
    <w:rsid w:val="003A4573"/>
    <w:rsid w:val="003B5F38"/>
    <w:rsid w:val="003D13A9"/>
    <w:rsid w:val="003D1B2B"/>
    <w:rsid w:val="003E2AF5"/>
    <w:rsid w:val="003E724E"/>
    <w:rsid w:val="003E7C28"/>
    <w:rsid w:val="00400F73"/>
    <w:rsid w:val="0041022D"/>
    <w:rsid w:val="0044539E"/>
    <w:rsid w:val="00445960"/>
    <w:rsid w:val="00447FD0"/>
    <w:rsid w:val="00461CD5"/>
    <w:rsid w:val="0046338B"/>
    <w:rsid w:val="00464261"/>
    <w:rsid w:val="00464B96"/>
    <w:rsid w:val="00467EFB"/>
    <w:rsid w:val="004736C4"/>
    <w:rsid w:val="00487086"/>
    <w:rsid w:val="00487BAD"/>
    <w:rsid w:val="004A044A"/>
    <w:rsid w:val="004B0A9F"/>
    <w:rsid w:val="004B377A"/>
    <w:rsid w:val="004C79A3"/>
    <w:rsid w:val="004D4E35"/>
    <w:rsid w:val="004E6002"/>
    <w:rsid w:val="004F0FD6"/>
    <w:rsid w:val="0051089D"/>
    <w:rsid w:val="00513D15"/>
    <w:rsid w:val="005312C1"/>
    <w:rsid w:val="00532DCD"/>
    <w:rsid w:val="00533906"/>
    <w:rsid w:val="00544727"/>
    <w:rsid w:val="00547A76"/>
    <w:rsid w:val="005516F2"/>
    <w:rsid w:val="00554DC2"/>
    <w:rsid w:val="005622EE"/>
    <w:rsid w:val="00565128"/>
    <w:rsid w:val="00571C21"/>
    <w:rsid w:val="005B5929"/>
    <w:rsid w:val="005B741D"/>
    <w:rsid w:val="005C7B36"/>
    <w:rsid w:val="005F13D8"/>
    <w:rsid w:val="005F447C"/>
    <w:rsid w:val="005F5FE2"/>
    <w:rsid w:val="00600324"/>
    <w:rsid w:val="00601FDB"/>
    <w:rsid w:val="00614047"/>
    <w:rsid w:val="006235AD"/>
    <w:rsid w:val="0062596D"/>
    <w:rsid w:val="0063262F"/>
    <w:rsid w:val="00634615"/>
    <w:rsid w:val="006474D3"/>
    <w:rsid w:val="00652BD3"/>
    <w:rsid w:val="006608DA"/>
    <w:rsid w:val="006829E3"/>
    <w:rsid w:val="006B7D58"/>
    <w:rsid w:val="006E02DA"/>
    <w:rsid w:val="006E5FDF"/>
    <w:rsid w:val="006F370C"/>
    <w:rsid w:val="006F3792"/>
    <w:rsid w:val="00700459"/>
    <w:rsid w:val="0070195C"/>
    <w:rsid w:val="007212C6"/>
    <w:rsid w:val="00724660"/>
    <w:rsid w:val="00733525"/>
    <w:rsid w:val="00736BCF"/>
    <w:rsid w:val="00752F0B"/>
    <w:rsid w:val="007578C0"/>
    <w:rsid w:val="007975DB"/>
    <w:rsid w:val="007B0F52"/>
    <w:rsid w:val="007B2B21"/>
    <w:rsid w:val="007C069E"/>
    <w:rsid w:val="007D3C51"/>
    <w:rsid w:val="007E6057"/>
    <w:rsid w:val="007F0C39"/>
    <w:rsid w:val="00803DCC"/>
    <w:rsid w:val="00804D9A"/>
    <w:rsid w:val="00816332"/>
    <w:rsid w:val="008504C2"/>
    <w:rsid w:val="00851B62"/>
    <w:rsid w:val="00854B6F"/>
    <w:rsid w:val="00872DFA"/>
    <w:rsid w:val="00880FCC"/>
    <w:rsid w:val="008824F8"/>
    <w:rsid w:val="00887654"/>
    <w:rsid w:val="00887680"/>
    <w:rsid w:val="008911CA"/>
    <w:rsid w:val="008927F0"/>
    <w:rsid w:val="0089431C"/>
    <w:rsid w:val="008A6E93"/>
    <w:rsid w:val="008C0BF1"/>
    <w:rsid w:val="008C13D6"/>
    <w:rsid w:val="008C2552"/>
    <w:rsid w:val="008D165F"/>
    <w:rsid w:val="008D38EB"/>
    <w:rsid w:val="008D7645"/>
    <w:rsid w:val="008E308E"/>
    <w:rsid w:val="008F1DC5"/>
    <w:rsid w:val="008F1E60"/>
    <w:rsid w:val="0090046C"/>
    <w:rsid w:val="009105BA"/>
    <w:rsid w:val="0092418B"/>
    <w:rsid w:val="00971123"/>
    <w:rsid w:val="00973B11"/>
    <w:rsid w:val="00974F08"/>
    <w:rsid w:val="0097593C"/>
    <w:rsid w:val="00976BEB"/>
    <w:rsid w:val="00980CF0"/>
    <w:rsid w:val="00997C7F"/>
    <w:rsid w:val="009A1EBF"/>
    <w:rsid w:val="009A2E4A"/>
    <w:rsid w:val="009B1D95"/>
    <w:rsid w:val="009C0E6A"/>
    <w:rsid w:val="009D2A02"/>
    <w:rsid w:val="009E4CA3"/>
    <w:rsid w:val="009E5EF2"/>
    <w:rsid w:val="00A04717"/>
    <w:rsid w:val="00A0560B"/>
    <w:rsid w:val="00A25CD8"/>
    <w:rsid w:val="00A277F1"/>
    <w:rsid w:val="00A40F74"/>
    <w:rsid w:val="00A4637E"/>
    <w:rsid w:val="00A67228"/>
    <w:rsid w:val="00A7271C"/>
    <w:rsid w:val="00A748CB"/>
    <w:rsid w:val="00A80F98"/>
    <w:rsid w:val="00A8121E"/>
    <w:rsid w:val="00A84F46"/>
    <w:rsid w:val="00A910D4"/>
    <w:rsid w:val="00A91B0E"/>
    <w:rsid w:val="00A93308"/>
    <w:rsid w:val="00AA23C5"/>
    <w:rsid w:val="00AA622F"/>
    <w:rsid w:val="00AC6DC0"/>
    <w:rsid w:val="00AD1E44"/>
    <w:rsid w:val="00AE2307"/>
    <w:rsid w:val="00AE353D"/>
    <w:rsid w:val="00B11793"/>
    <w:rsid w:val="00B1360A"/>
    <w:rsid w:val="00B37686"/>
    <w:rsid w:val="00B453F7"/>
    <w:rsid w:val="00B45E1A"/>
    <w:rsid w:val="00B7768F"/>
    <w:rsid w:val="00B823C6"/>
    <w:rsid w:val="00B87561"/>
    <w:rsid w:val="00B931B5"/>
    <w:rsid w:val="00B93AF1"/>
    <w:rsid w:val="00B95843"/>
    <w:rsid w:val="00BA6EB1"/>
    <w:rsid w:val="00BB07CC"/>
    <w:rsid w:val="00BC0488"/>
    <w:rsid w:val="00BD1198"/>
    <w:rsid w:val="00BD2DE6"/>
    <w:rsid w:val="00BD33EA"/>
    <w:rsid w:val="00BF0309"/>
    <w:rsid w:val="00BF49BB"/>
    <w:rsid w:val="00C0475B"/>
    <w:rsid w:val="00C060A1"/>
    <w:rsid w:val="00C412DF"/>
    <w:rsid w:val="00C55361"/>
    <w:rsid w:val="00C55F29"/>
    <w:rsid w:val="00C57A28"/>
    <w:rsid w:val="00C640D3"/>
    <w:rsid w:val="00C67CB0"/>
    <w:rsid w:val="00C8636F"/>
    <w:rsid w:val="00C86414"/>
    <w:rsid w:val="00C87818"/>
    <w:rsid w:val="00C91467"/>
    <w:rsid w:val="00CA6398"/>
    <w:rsid w:val="00CE6A92"/>
    <w:rsid w:val="00CF16E9"/>
    <w:rsid w:val="00CF282D"/>
    <w:rsid w:val="00CF3D69"/>
    <w:rsid w:val="00CF4E7C"/>
    <w:rsid w:val="00CF50FE"/>
    <w:rsid w:val="00CF54A1"/>
    <w:rsid w:val="00D048DD"/>
    <w:rsid w:val="00D21B07"/>
    <w:rsid w:val="00D22E5E"/>
    <w:rsid w:val="00D316B5"/>
    <w:rsid w:val="00D50425"/>
    <w:rsid w:val="00D51D4C"/>
    <w:rsid w:val="00D5243C"/>
    <w:rsid w:val="00D53711"/>
    <w:rsid w:val="00D562D8"/>
    <w:rsid w:val="00D573AF"/>
    <w:rsid w:val="00D621CE"/>
    <w:rsid w:val="00D6564B"/>
    <w:rsid w:val="00D7340E"/>
    <w:rsid w:val="00D7558C"/>
    <w:rsid w:val="00DA159A"/>
    <w:rsid w:val="00DA59F2"/>
    <w:rsid w:val="00DA6E80"/>
    <w:rsid w:val="00DB4A8C"/>
    <w:rsid w:val="00DD0259"/>
    <w:rsid w:val="00DD1AE8"/>
    <w:rsid w:val="00DD2F88"/>
    <w:rsid w:val="00DE1307"/>
    <w:rsid w:val="00DE3679"/>
    <w:rsid w:val="00E144E8"/>
    <w:rsid w:val="00E179C7"/>
    <w:rsid w:val="00E256C8"/>
    <w:rsid w:val="00E41AAB"/>
    <w:rsid w:val="00E60D9D"/>
    <w:rsid w:val="00E700EA"/>
    <w:rsid w:val="00E73024"/>
    <w:rsid w:val="00E73082"/>
    <w:rsid w:val="00E75E0F"/>
    <w:rsid w:val="00E7644D"/>
    <w:rsid w:val="00E84642"/>
    <w:rsid w:val="00E86472"/>
    <w:rsid w:val="00E93F00"/>
    <w:rsid w:val="00E94B25"/>
    <w:rsid w:val="00E96411"/>
    <w:rsid w:val="00E97740"/>
    <w:rsid w:val="00ED0B2F"/>
    <w:rsid w:val="00ED6F1C"/>
    <w:rsid w:val="00F00C2F"/>
    <w:rsid w:val="00F0498F"/>
    <w:rsid w:val="00F20109"/>
    <w:rsid w:val="00F22496"/>
    <w:rsid w:val="00F23DE7"/>
    <w:rsid w:val="00F31E14"/>
    <w:rsid w:val="00F36777"/>
    <w:rsid w:val="00F5164E"/>
    <w:rsid w:val="00F60616"/>
    <w:rsid w:val="00F6552E"/>
    <w:rsid w:val="00F728A4"/>
    <w:rsid w:val="00F86D6C"/>
    <w:rsid w:val="00F97D27"/>
    <w:rsid w:val="00FC515B"/>
    <w:rsid w:val="00FC732C"/>
    <w:rsid w:val="00FD3C1A"/>
    <w:rsid w:val="00FD6A66"/>
    <w:rsid w:val="00FF1094"/>
    <w:rsid w:val="00FF2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E84E2"/>
  <w15:docId w15:val="{DDFF3833-E3BC-4036-B387-DE48FA95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09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19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93"/>
  </w:style>
  <w:style w:type="paragraph" w:styleId="Footer">
    <w:name w:val="footer"/>
    <w:basedOn w:val="Normal"/>
    <w:link w:val="Foot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93"/>
  </w:style>
  <w:style w:type="paragraph" w:styleId="BalloonText">
    <w:name w:val="Balloon Text"/>
    <w:basedOn w:val="Normal"/>
    <w:link w:val="BalloonTextChar"/>
    <w:uiPriority w:val="99"/>
    <w:semiHidden/>
    <w:unhideWhenUsed/>
    <w:rsid w:val="008A6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70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9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66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32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316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571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290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948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6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277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0288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3868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5811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1569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0818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7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1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93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04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11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07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6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193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45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350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753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4954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559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5910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3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2543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749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1500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610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0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7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78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30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E66D6-9C6D-4276-9EBE-454F9AC6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CT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C</dc:creator>
  <cp:lastModifiedBy>ansh shah</cp:lastModifiedBy>
  <cp:revision>2</cp:revision>
  <cp:lastPrinted>2018-01-23T04:04:00Z</cp:lastPrinted>
  <dcterms:created xsi:type="dcterms:W3CDTF">2024-10-18T06:37:00Z</dcterms:created>
  <dcterms:modified xsi:type="dcterms:W3CDTF">2024-10-18T06:37:00Z</dcterms:modified>
</cp:coreProperties>
</file>